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29199A5" w14:textId="2DA9D086" w:rsidR="0075044D" w:rsidRPr="00CE5B86" w:rsidRDefault="00087892" w:rsidP="00DD479A">
      <w:pPr>
        <w:spacing w:line="240" w:lineRule="auto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2907E286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DD479A">
        <w:rPr>
          <w:rFonts w:ascii="Monotype Corsiva" w:hAnsi="Monotype Corsiva"/>
          <w:sz w:val="40"/>
          <w:szCs w:val="40"/>
        </w:rPr>
        <w:t>Febraury1</w:t>
      </w:r>
      <w:r w:rsidR="00901FDD">
        <w:rPr>
          <w:rFonts w:ascii="Monotype Corsiva" w:hAnsi="Monotype Corsiva"/>
          <w:sz w:val="40"/>
          <w:szCs w:val="40"/>
        </w:rPr>
        <w:t>7</w:t>
      </w:r>
      <w:r w:rsidR="006D6531">
        <w:rPr>
          <w:rFonts w:ascii="Monotype Corsiva" w:hAnsi="Monotype Corsiva"/>
          <w:sz w:val="40"/>
          <w:szCs w:val="40"/>
        </w:rPr>
        <w:t>_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__</w:t>
      </w:r>
      <w:proofErr w:type="spellStart"/>
      <w:r w:rsidR="00DD479A">
        <w:rPr>
          <w:rFonts w:ascii="Monotype Corsiva" w:hAnsi="Monotype Corsiva"/>
          <w:sz w:val="40"/>
          <w:szCs w:val="40"/>
        </w:rPr>
        <w:t>Febraury</w:t>
      </w:r>
      <w:proofErr w:type="spellEnd"/>
      <w:r w:rsidR="00DD479A">
        <w:rPr>
          <w:rFonts w:ascii="Monotype Corsiva" w:hAnsi="Monotype Corsiva"/>
          <w:sz w:val="40"/>
          <w:szCs w:val="40"/>
        </w:rPr>
        <w:t xml:space="preserve"> </w:t>
      </w:r>
      <w:r w:rsidR="00901FDD">
        <w:rPr>
          <w:rFonts w:ascii="Monotype Corsiva" w:hAnsi="Monotype Corsiva"/>
          <w:sz w:val="40"/>
          <w:szCs w:val="40"/>
        </w:rPr>
        <w:t>21</w:t>
      </w:r>
      <w:r w:rsidR="006D6531">
        <w:rPr>
          <w:rFonts w:ascii="Monotype Corsiva" w:hAnsi="Monotype Corsiva"/>
          <w:sz w:val="40"/>
          <w:szCs w:val="40"/>
        </w:rPr>
        <w:t>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62DE08AA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___</w:t>
      </w:r>
      <w:r w:rsidR="64D1003C" w:rsidRPr="001B168C">
        <w:rPr>
          <w:rFonts w:ascii="Cambria" w:hAnsi="Cambria"/>
          <w:sz w:val="21"/>
          <w:szCs w:val="21"/>
          <w:u w:val="single"/>
        </w:rPr>
        <w:t>______</w:t>
      </w:r>
      <w:r w:rsidR="001351EB">
        <w:rPr>
          <w:rFonts w:ascii="Cambria" w:hAnsi="Cambria"/>
          <w:sz w:val="21"/>
          <w:szCs w:val="21"/>
          <w:u w:val="single"/>
        </w:rPr>
        <w:t>Belkis Elliott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42AD3" w:rsidRPr="001B168C">
        <w:rPr>
          <w:rFonts w:ascii="Cambria" w:hAnsi="Cambria"/>
          <w:sz w:val="21"/>
          <w:szCs w:val="21"/>
          <w:u w:val="single"/>
        </w:rPr>
        <w:t>__________</w:t>
      </w:r>
      <w:r w:rsidR="001351EB">
        <w:rPr>
          <w:rFonts w:ascii="Cambria" w:hAnsi="Cambria"/>
          <w:sz w:val="21"/>
          <w:szCs w:val="21"/>
          <w:u w:val="single"/>
        </w:rPr>
        <w:t>Spanish 2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683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96"/>
        <w:gridCol w:w="2198"/>
        <w:gridCol w:w="297"/>
        <w:gridCol w:w="2198"/>
        <w:gridCol w:w="251"/>
        <w:gridCol w:w="2198"/>
        <w:gridCol w:w="481"/>
        <w:gridCol w:w="2198"/>
        <w:gridCol w:w="368"/>
        <w:gridCol w:w="2198"/>
      </w:tblGrid>
      <w:tr w:rsidR="000A52CF" w:rsidRPr="001B168C" w14:paraId="54A58A02" w14:textId="77777777" w:rsidTr="00736922">
        <w:trPr>
          <w:trHeight w:val="935"/>
        </w:trPr>
        <w:tc>
          <w:tcPr>
            <w:tcW w:w="329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C106C2" w:rsidRPr="006D32FE" w14:paraId="2404C781" w14:textId="77777777" w:rsidTr="00736922">
        <w:trPr>
          <w:gridAfter w:val="1"/>
          <w:wAfter w:w="2198" w:type="dxa"/>
          <w:trHeight w:val="923"/>
        </w:trPr>
        <w:tc>
          <w:tcPr>
            <w:tcW w:w="329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C106C2" w:rsidRPr="006D32FE" w:rsidRDefault="00C106C2" w:rsidP="005B7E6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C106C2" w:rsidRPr="006D32FE" w:rsidRDefault="00C106C2" w:rsidP="005B7E6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C106C2" w:rsidRPr="006D32FE" w:rsidRDefault="00C106C2" w:rsidP="005B7E6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C106C2" w:rsidRPr="006D32FE" w:rsidRDefault="00C106C2" w:rsidP="005B7E6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C106C2" w:rsidRPr="006D32FE" w:rsidRDefault="00C106C2" w:rsidP="005B7E6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495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3C3D9" w14:textId="4663A7EA" w:rsidR="00C106C2" w:rsidRPr="006D32FE" w:rsidRDefault="00C106C2" w:rsidP="005B7E6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Holiday</w:t>
            </w:r>
          </w:p>
        </w:tc>
        <w:tc>
          <w:tcPr>
            <w:tcW w:w="244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34AF64" w14:textId="77777777" w:rsidR="00C106C2" w:rsidRDefault="00C106C2" w:rsidP="005B7E6B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You Do You</w:t>
            </w:r>
          </w:p>
          <w:p w14:paraId="7B39657E" w14:textId="77777777" w:rsidR="00C106C2" w:rsidRDefault="00C106C2" w:rsidP="005B7E6B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ag. 3, Spanish 1 </w:t>
            </w:r>
          </w:p>
          <w:p w14:paraId="63F78EA1" w14:textId="77777777" w:rsidR="00C106C2" w:rsidRDefault="00C106C2" w:rsidP="005B7E6B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2B279A12" w14:textId="77777777" w:rsidR="00C106C2" w:rsidRDefault="00C106C2" w:rsidP="005B7E6B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An Apple a Day Pag,3 Spanish 2</w:t>
            </w:r>
          </w:p>
          <w:p w14:paraId="294E6760" w14:textId="77777777" w:rsidR="00C106C2" w:rsidRDefault="00C106C2" w:rsidP="005B7E6B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D7D6373" w14:textId="3FE0A89D" w:rsidR="00C106C2" w:rsidRPr="006D32FE" w:rsidRDefault="00C106C2" w:rsidP="005B7E6B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Two: The Story of My Life, Pag 3 Spanish 3  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B1679A" w14:textId="77777777" w:rsidR="00C106C2" w:rsidRDefault="00C106C2" w:rsidP="005B7E6B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You Do You</w:t>
            </w:r>
          </w:p>
          <w:p w14:paraId="38E04D3F" w14:textId="77777777" w:rsidR="00C106C2" w:rsidRDefault="00C106C2" w:rsidP="005B7E6B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ag. 3, Spanish 1 </w:t>
            </w:r>
          </w:p>
          <w:p w14:paraId="10003C9C" w14:textId="77777777" w:rsidR="00C106C2" w:rsidRDefault="00C106C2" w:rsidP="005B7E6B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421F486" w14:textId="77777777" w:rsidR="00C106C2" w:rsidRDefault="00C106C2" w:rsidP="005B7E6B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An Apple a Day Pag,3 Spanish 2</w:t>
            </w:r>
          </w:p>
          <w:p w14:paraId="55AEC04D" w14:textId="77777777" w:rsidR="00C106C2" w:rsidRDefault="00C106C2" w:rsidP="005B7E6B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E5D2A4A" w14:textId="2C141B1F" w:rsidR="00C106C2" w:rsidRPr="006D32FE" w:rsidRDefault="00C106C2" w:rsidP="005B7E6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Two: The Story of My Life, Pag 3 Spanish 3  </w:t>
            </w: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61433D" w14:textId="77777777" w:rsidR="00C106C2" w:rsidRDefault="00C106C2" w:rsidP="005B7E6B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You Do You</w:t>
            </w:r>
          </w:p>
          <w:p w14:paraId="205D3FDF" w14:textId="77777777" w:rsidR="00C106C2" w:rsidRDefault="00C106C2" w:rsidP="005B7E6B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Pag. 3, Spanish 1 </w:t>
            </w:r>
          </w:p>
          <w:p w14:paraId="34681725" w14:textId="77777777" w:rsidR="00C106C2" w:rsidRDefault="00C106C2" w:rsidP="005B7E6B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184CA4B6" w14:textId="77777777" w:rsidR="00C106C2" w:rsidRDefault="00C106C2" w:rsidP="005B7E6B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Two: An Apple a Day Pag,3 Spanish 2</w:t>
            </w:r>
          </w:p>
          <w:p w14:paraId="4F578B6B" w14:textId="77777777" w:rsidR="00C106C2" w:rsidRDefault="00C106C2" w:rsidP="005B7E6B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672C27EE" w14:textId="6C8C75A3" w:rsidR="00C106C2" w:rsidRPr="006D32FE" w:rsidRDefault="00C106C2" w:rsidP="005B7E6B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Two: The Story of My Life, Pag 3 Spanish 3  </w:t>
            </w:r>
          </w:p>
        </w:tc>
      </w:tr>
      <w:tr w:rsidR="005B7E6B" w:rsidRPr="006D32FE" w14:paraId="43D4F6AC" w14:textId="77777777" w:rsidTr="00736922">
        <w:trPr>
          <w:trHeight w:val="1157"/>
        </w:trPr>
        <w:tc>
          <w:tcPr>
            <w:tcW w:w="3296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5B7E6B" w:rsidRPr="006D32FE" w:rsidRDefault="005B7E6B" w:rsidP="005B7E6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5B7E6B" w:rsidRPr="006D32FE" w:rsidRDefault="005B7E6B" w:rsidP="005B7E6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5B7E6B" w:rsidRPr="006D32FE" w:rsidRDefault="005B7E6B" w:rsidP="005B7E6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9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0C0C01" w14:textId="77777777" w:rsidR="000A03D3" w:rsidRDefault="000A03D3" w:rsidP="000A03D3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identify basic biographical information based on what they hear. (1.2)</w:t>
            </w:r>
          </w:p>
          <w:p w14:paraId="543566BB" w14:textId="12A85919" w:rsidR="000A03D3" w:rsidRDefault="000A03D3" w:rsidP="000A03D3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Students identify people’s basic biographical information based on </w:t>
            </w:r>
            <w:r w:rsidR="00540ED5">
              <w:rPr>
                <w:rFonts w:ascii="Cambria" w:hAnsi="Cambria" w:cs="Segoe UI"/>
                <w:color w:val="000000"/>
                <w:sz w:val="20"/>
                <w:szCs w:val="20"/>
              </w:rPr>
              <w:t>what they</w:t>
            </w:r>
            <w:r>
              <w:rPr>
                <w:rFonts w:ascii="Cambria" w:hAnsi="Cambria" w:cs="Segoe UI"/>
                <w:color w:val="000000"/>
                <w:sz w:val="20"/>
                <w:szCs w:val="20"/>
              </w:rPr>
              <w:t xml:space="preserve"> read. (C1.3)</w:t>
            </w:r>
          </w:p>
          <w:p w14:paraId="1FB2E65B" w14:textId="77777777" w:rsidR="000A03D3" w:rsidRDefault="000A03D3" w:rsidP="000A03D3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write basic biographical information. (C1.5)</w:t>
            </w:r>
          </w:p>
          <w:p w14:paraId="2D3C0368" w14:textId="77777777" w:rsidR="000A03D3" w:rsidRDefault="000A03D3" w:rsidP="000A03D3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ask and answer questions about biographical information. ((1.1)</w:t>
            </w:r>
          </w:p>
          <w:p w14:paraId="5BA0D33F" w14:textId="4283F41C" w:rsidR="005B7E6B" w:rsidRPr="006D32FE" w:rsidRDefault="000A03D3" w:rsidP="000A03D3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Students identify the Dy of the Week in Spanish.</w:t>
            </w:r>
          </w:p>
        </w:tc>
      </w:tr>
      <w:tr w:rsidR="005B7E6B" w:rsidRPr="006D32FE" w14:paraId="17DA884E" w14:textId="77777777" w:rsidTr="00736922">
        <w:trPr>
          <w:trHeight w:val="804"/>
        </w:trPr>
        <w:tc>
          <w:tcPr>
            <w:tcW w:w="3296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5B7E6B" w:rsidRPr="006D32FE" w:rsidRDefault="005B7E6B" w:rsidP="005B7E6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5B7E6B" w:rsidRDefault="005B7E6B" w:rsidP="005B7E6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5B7E6B" w:rsidRDefault="005B7E6B" w:rsidP="005B7E6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5B7E6B" w:rsidRDefault="005B7E6B" w:rsidP="005B7E6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5B7E6B" w:rsidRPr="002E64B6" w:rsidRDefault="005B7E6B" w:rsidP="005B7E6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5B7E6B" w:rsidRPr="006D32FE" w:rsidRDefault="005B7E6B" w:rsidP="005B7E6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5B7E6B" w:rsidRPr="002E64B6" w:rsidRDefault="005B7E6B" w:rsidP="005B7E6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5B7E6B" w:rsidRPr="006D32FE" w:rsidRDefault="005B7E6B" w:rsidP="005B7E6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5B7E6B" w:rsidRPr="006D32FE" w:rsidRDefault="005B7E6B" w:rsidP="005B7E6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5B7E6B" w:rsidRPr="006D32FE" w:rsidRDefault="005B7E6B" w:rsidP="005B7E6B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34250EFF" w:rsidR="00F23EB8" w:rsidRPr="006D32FE" w:rsidRDefault="0026110B" w:rsidP="005B7E6B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Holiday</w:t>
            </w:r>
          </w:p>
        </w:tc>
        <w:tc>
          <w:tcPr>
            <w:tcW w:w="2495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FFDB6" w14:textId="77777777" w:rsidR="007747E6" w:rsidRDefault="007747E6" w:rsidP="007747E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use personality adjectives to describe themselves and family.</w:t>
            </w:r>
          </w:p>
          <w:p w14:paraId="2CE50729" w14:textId="77777777" w:rsidR="007747E6" w:rsidRDefault="007747E6" w:rsidP="007747E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EDCF9AA" w14:textId="695073C7" w:rsidR="005B7E6B" w:rsidRPr="006D32FE" w:rsidRDefault="007747E6" w:rsidP="007747E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have a deeper understanding of the Verb to be in Spanish</w:t>
            </w:r>
          </w:p>
        </w:tc>
        <w:tc>
          <w:tcPr>
            <w:tcW w:w="2449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700DC" w14:textId="77777777" w:rsidR="007747E6" w:rsidRDefault="007747E6" w:rsidP="007747E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use personality adjectives to describe themselves and family.</w:t>
            </w:r>
          </w:p>
          <w:p w14:paraId="21E8E612" w14:textId="77777777" w:rsidR="007747E6" w:rsidRDefault="007747E6" w:rsidP="007747E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D23F95C" w14:textId="7ECEF476" w:rsidR="005B7E6B" w:rsidRPr="006D32FE" w:rsidRDefault="007747E6" w:rsidP="007747E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have a deeper understanding of the Verb to be in Spanish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F100E5" w14:textId="77777777" w:rsidR="007747E6" w:rsidRDefault="007747E6" w:rsidP="007747E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use personality adjectives to describe themselves and family.</w:t>
            </w:r>
          </w:p>
          <w:p w14:paraId="75BC2E2D" w14:textId="77777777" w:rsidR="007747E6" w:rsidRDefault="007747E6" w:rsidP="007747E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F3791F1" w14:textId="4F445E25" w:rsidR="005B7E6B" w:rsidRPr="006D32FE" w:rsidRDefault="007747E6" w:rsidP="007747E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have a deeper understanding of the Verb to be in Spanish</w:t>
            </w:r>
          </w:p>
        </w:tc>
        <w:tc>
          <w:tcPr>
            <w:tcW w:w="2566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A6FDBA" w14:textId="77777777" w:rsidR="007747E6" w:rsidRDefault="007747E6" w:rsidP="007747E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use personality adjectives to describe themselves and family.</w:t>
            </w:r>
          </w:p>
          <w:p w14:paraId="3460A57C" w14:textId="77777777" w:rsidR="007747E6" w:rsidRDefault="007747E6" w:rsidP="007747E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9CA1027" w14:textId="7AB94283" w:rsidR="005B7E6B" w:rsidRPr="006D32FE" w:rsidRDefault="007747E6" w:rsidP="007747E6">
            <w:pPr>
              <w:widowControl w:val="0"/>
              <w:tabs>
                <w:tab w:val="left" w:pos="360"/>
              </w:tabs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will have a deeper understanding of the Verb to be in Spanish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59680D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59680D" w:rsidRPr="006D32FE" w:rsidRDefault="0059680D" w:rsidP="0059680D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59680D" w:rsidRPr="006D32FE" w:rsidRDefault="0059680D" w:rsidP="0059680D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516D0D69" w:rsidR="0059680D" w:rsidRPr="006D32FE" w:rsidRDefault="0026110B" w:rsidP="0059680D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Holida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1C1D0392" w:rsidR="0059680D" w:rsidRPr="006D32FE" w:rsidRDefault="0059680D" w:rsidP="0059680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Some students may </w:t>
            </w:r>
            <w:r w:rsidR="00540ED5">
              <w:rPr>
                <w:rFonts w:ascii="Cambria" w:hAnsi="Cambria"/>
                <w:color w:val="auto"/>
                <w:sz w:val="20"/>
                <w:szCs w:val="20"/>
              </w:rPr>
              <w:t>not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 understand what we expect from them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56C014EE" w:rsidR="0059680D" w:rsidRPr="006D32FE" w:rsidRDefault="0059680D" w:rsidP="0059680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Some students may </w:t>
            </w:r>
            <w:r w:rsidR="00540ED5">
              <w:rPr>
                <w:rFonts w:ascii="Cambria" w:hAnsi="Cambria"/>
                <w:color w:val="auto"/>
                <w:sz w:val="20"/>
                <w:szCs w:val="20"/>
              </w:rPr>
              <w:t>not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 understand what we expect from them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299E9D98" w:rsidR="0059680D" w:rsidRPr="006D32FE" w:rsidRDefault="0059680D" w:rsidP="0059680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ome students may don’t understand what we expect from them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3A406FB9" w:rsidR="0059680D" w:rsidRPr="006D32FE" w:rsidRDefault="00BE00C2" w:rsidP="0059680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Some students may </w:t>
            </w:r>
            <w:r w:rsidR="00540ED5">
              <w:rPr>
                <w:rFonts w:ascii="Cambria" w:hAnsi="Cambria"/>
                <w:color w:val="auto"/>
                <w:sz w:val="20"/>
                <w:szCs w:val="20"/>
              </w:rPr>
              <w:t>not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 understand what we expect from them</w:t>
            </w:r>
          </w:p>
        </w:tc>
      </w:tr>
      <w:tr w:rsidR="0059680D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59680D" w:rsidRPr="006D32FE" w:rsidRDefault="0059680D" w:rsidP="0059680D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59680D" w:rsidRPr="006D32FE" w:rsidRDefault="0059680D" w:rsidP="0059680D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5FA866F6" w:rsidR="0059680D" w:rsidRPr="006D32FE" w:rsidRDefault="0026110B" w:rsidP="0059680D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Holida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2A5635C4" w:rsidR="0059680D" w:rsidRPr="006D32FE" w:rsidRDefault="0059680D" w:rsidP="0059680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 the question on the screen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485963CA" w:rsidR="0059680D" w:rsidRPr="006D32FE" w:rsidRDefault="0059680D" w:rsidP="0059680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 the question on the screen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28561014" w:rsidR="0059680D" w:rsidRPr="006D32FE" w:rsidRDefault="0059680D" w:rsidP="0059680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 the question on the scree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3072AE1B" w:rsidR="0059680D" w:rsidRPr="006D32FE" w:rsidRDefault="00BE00C2" w:rsidP="0059680D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nswer the question on the screen.</w:t>
            </w:r>
          </w:p>
        </w:tc>
      </w:tr>
      <w:tr w:rsidR="00BE00C2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BE00C2" w:rsidRDefault="00BE00C2" w:rsidP="00BE00C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E00C2" w:rsidRDefault="00BE00C2" w:rsidP="00BE00C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BE00C2" w:rsidRDefault="00BE00C2" w:rsidP="00BE00C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BE00C2" w:rsidRDefault="00BE00C2" w:rsidP="00BE00C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BE00C2" w:rsidRDefault="00BE00C2" w:rsidP="00BE00C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BE00C2" w:rsidRDefault="00BE00C2" w:rsidP="00BE00C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BE00C2" w:rsidRPr="00B916E7" w:rsidRDefault="00BE00C2" w:rsidP="00BE00C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BE00C2" w:rsidRPr="006D32FE" w:rsidRDefault="00BE00C2" w:rsidP="00BE00C2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9E54AE" w14:textId="5A82C1D5" w:rsidR="00BE00C2" w:rsidRPr="00A76F6B" w:rsidRDefault="0026110B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Holida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7BEEA" w14:textId="77777777" w:rsidR="00BE00C2" w:rsidRPr="00A76F6B" w:rsidRDefault="00BE00C2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0A3408D4" w14:textId="77777777" w:rsidR="00BE00C2" w:rsidRPr="00A76F6B" w:rsidRDefault="00BE00C2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09435D33" w14:textId="77777777" w:rsidR="00BE00C2" w:rsidRDefault="00BE00C2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(video)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785B1922" w14:textId="77777777" w:rsidR="00BE00C2" w:rsidRDefault="00BE00C2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PowerPoint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59E0229D" w14:textId="77777777" w:rsidR="00BE00C2" w:rsidRDefault="00BE00C2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worksheet activity</w:t>
            </w:r>
          </w:p>
          <w:p w14:paraId="069CC538" w14:textId="77777777" w:rsidR="00BE00C2" w:rsidRPr="00CD2E2B" w:rsidRDefault="00BE00C2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</w:p>
          <w:p w14:paraId="4746A333" w14:textId="77777777" w:rsidR="00BE00C2" w:rsidRPr="008B797A" w:rsidRDefault="00BE00C2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Game 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in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the 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board(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 minutes)</w:t>
            </w:r>
          </w:p>
          <w:p w14:paraId="7BEFBBA8" w14:textId="77777777" w:rsidR="00BE00C2" w:rsidRDefault="00BE00C2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239970" w14:textId="36FF1DF5" w:rsidR="00BE00C2" w:rsidRPr="006D32FE" w:rsidRDefault="00BE00C2" w:rsidP="00BE00C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2D18A4" w14:textId="77777777" w:rsidR="00BE00C2" w:rsidRPr="00A76F6B" w:rsidRDefault="00BE00C2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01174737" w14:textId="77777777" w:rsidR="00BE00C2" w:rsidRPr="00A76F6B" w:rsidRDefault="00BE00C2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7513B15D" w14:textId="77777777" w:rsidR="00BE00C2" w:rsidRDefault="00BE00C2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(video)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0F883952" w14:textId="77777777" w:rsidR="00BE00C2" w:rsidRDefault="00BE00C2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PowerPoint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780BB974" w14:textId="77777777" w:rsidR="00BE00C2" w:rsidRDefault="00BE00C2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worksheet activity</w:t>
            </w:r>
          </w:p>
          <w:p w14:paraId="74D69FF5" w14:textId="77777777" w:rsidR="00BE00C2" w:rsidRPr="00CD2E2B" w:rsidRDefault="00BE00C2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</w:p>
          <w:p w14:paraId="68C36DEA" w14:textId="77777777" w:rsidR="00BE00C2" w:rsidRPr="008B797A" w:rsidRDefault="00BE00C2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Game 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in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the 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board(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 minutes)</w:t>
            </w:r>
          </w:p>
          <w:p w14:paraId="2C5CAA36" w14:textId="77777777" w:rsidR="00BE00C2" w:rsidRDefault="00BE00C2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C22BD7" w14:textId="79FAAB49" w:rsidR="00BE00C2" w:rsidRPr="006D32FE" w:rsidRDefault="00BE00C2" w:rsidP="00BE00C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A0F46" w14:textId="77777777" w:rsidR="00BE00C2" w:rsidRPr="00A76F6B" w:rsidRDefault="00BE00C2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B78BEBA" w14:textId="77777777" w:rsidR="00BE00C2" w:rsidRPr="00A76F6B" w:rsidRDefault="00BE00C2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1239DEA8" w14:textId="77777777" w:rsidR="00BE00C2" w:rsidRDefault="00BE00C2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(video)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511F9AE3" w14:textId="77777777" w:rsidR="00BE00C2" w:rsidRDefault="00BE00C2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PowerPoint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4485D7B9" w14:textId="77777777" w:rsidR="00BE00C2" w:rsidRDefault="00BE00C2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worksheet activity</w:t>
            </w:r>
          </w:p>
          <w:p w14:paraId="5DB1A534" w14:textId="77777777" w:rsidR="00BE00C2" w:rsidRPr="00CD2E2B" w:rsidRDefault="00BE00C2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</w:p>
          <w:p w14:paraId="031BA34C" w14:textId="77777777" w:rsidR="00BE00C2" w:rsidRPr="008B797A" w:rsidRDefault="00BE00C2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Game 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in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the 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board(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 minutes)</w:t>
            </w:r>
          </w:p>
          <w:p w14:paraId="56544132" w14:textId="77777777" w:rsidR="00BE00C2" w:rsidRDefault="00BE00C2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189BE3" w14:textId="795609E8" w:rsidR="00BE00C2" w:rsidRPr="006D32FE" w:rsidRDefault="00BE00C2" w:rsidP="00BE00C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EC54B" w14:textId="77777777" w:rsidR="00BE00C2" w:rsidRPr="00A76F6B" w:rsidRDefault="00BE00C2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3B9392A8" w14:textId="77777777" w:rsidR="00BE00C2" w:rsidRPr="00A76F6B" w:rsidRDefault="00BE00C2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276E0AA7" w14:textId="77777777" w:rsidR="00BE00C2" w:rsidRDefault="00BE00C2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(video)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439B776B" w14:textId="77777777" w:rsidR="00BE00C2" w:rsidRDefault="00BE00C2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PowerPoint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3E411A0A" w14:textId="77777777" w:rsidR="00BE00C2" w:rsidRDefault="00BE00C2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worksheet activity</w:t>
            </w:r>
          </w:p>
          <w:p w14:paraId="6290C720" w14:textId="77777777" w:rsidR="00BE00C2" w:rsidRPr="00CD2E2B" w:rsidRDefault="00BE00C2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</w:p>
          <w:p w14:paraId="6733FA21" w14:textId="77777777" w:rsidR="00BE00C2" w:rsidRPr="008B797A" w:rsidRDefault="00BE00C2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Game 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in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the 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board(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 minutes)</w:t>
            </w:r>
          </w:p>
          <w:p w14:paraId="500FA638" w14:textId="77777777" w:rsidR="00BE00C2" w:rsidRDefault="00BE00C2" w:rsidP="00BE00C2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2B2149EE" w14:textId="03689135" w:rsidR="00BE00C2" w:rsidRPr="006D32FE" w:rsidRDefault="00BE00C2" w:rsidP="00BE00C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</w:t>
            </w:r>
          </w:p>
        </w:tc>
      </w:tr>
      <w:tr w:rsidR="00BE00C2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BE00C2" w:rsidRDefault="00BE00C2" w:rsidP="00BE00C2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BE00C2" w:rsidRDefault="00BE00C2" w:rsidP="00BE00C2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BE00C2" w:rsidRDefault="00BE00C2" w:rsidP="00BE00C2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BE00C2" w:rsidRPr="00906657" w:rsidRDefault="00BE00C2" w:rsidP="00BE00C2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BE00C2" w:rsidRPr="00906657" w:rsidRDefault="00BE00C2" w:rsidP="00BE00C2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BE00C2" w:rsidRPr="006D32FE" w:rsidRDefault="00BE00C2" w:rsidP="00BE00C2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117A9BB7" w:rsidR="00BE00C2" w:rsidRPr="006D32FE" w:rsidRDefault="00C802E4" w:rsidP="00BE00C2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Holi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B1E366" w14:textId="77777777" w:rsidR="00BE00C2" w:rsidRDefault="008920D8" w:rsidP="00BE00C2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revious questions to engage the students in the lesson.</w:t>
            </w:r>
          </w:p>
          <w:p w14:paraId="33A478A4" w14:textId="77777777" w:rsidR="008920D8" w:rsidRDefault="008920D8" w:rsidP="00BE00C2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  <w:p w14:paraId="47B4F755" w14:textId="77777777" w:rsidR="008920D8" w:rsidRDefault="008920D8" w:rsidP="008920D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765C823E" w14:textId="38EEC327" w:rsidR="008920D8" w:rsidRPr="006D32FE" w:rsidRDefault="008920D8" w:rsidP="00BE00C2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E70BE0" w14:textId="64A6A7C3" w:rsidR="00BE00C2" w:rsidRDefault="008920D8" w:rsidP="00BE00C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revious questions to engage the students in the lesson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  <w:p w14:paraId="3F53CCED" w14:textId="77777777" w:rsidR="008920D8" w:rsidRDefault="008920D8" w:rsidP="00BE00C2">
            <w:pPr>
              <w:rPr>
                <w:rFonts w:ascii="Cambria" w:hAnsi="Cambria"/>
                <w:sz w:val="20"/>
                <w:szCs w:val="20"/>
              </w:rPr>
            </w:pPr>
          </w:p>
          <w:p w14:paraId="0CE97AC4" w14:textId="77777777" w:rsidR="008920D8" w:rsidRDefault="008920D8" w:rsidP="008920D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55FD87B9" w14:textId="3D372952" w:rsidR="008920D8" w:rsidRPr="006D32FE" w:rsidRDefault="008920D8" w:rsidP="00BE00C2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CE2FC7" w14:textId="687ED940" w:rsidR="00BE00C2" w:rsidRDefault="008920D8" w:rsidP="00BE00C2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revious questions to engage the students in the lesson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  <w:p w14:paraId="1D47F822" w14:textId="77777777" w:rsidR="008920D8" w:rsidRDefault="008920D8" w:rsidP="00BE00C2">
            <w:pPr>
              <w:rPr>
                <w:rFonts w:ascii="Cambria" w:hAnsi="Cambria"/>
                <w:sz w:val="20"/>
                <w:szCs w:val="20"/>
              </w:rPr>
            </w:pPr>
          </w:p>
          <w:p w14:paraId="3550876B" w14:textId="77777777" w:rsidR="008920D8" w:rsidRDefault="008920D8" w:rsidP="008920D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7A4CA024" w14:textId="3CAF8A11" w:rsidR="008920D8" w:rsidRPr="006D32FE" w:rsidRDefault="008920D8" w:rsidP="00BE00C2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4EB22" w14:textId="65615E4A" w:rsidR="00BE00C2" w:rsidRDefault="008920D8" w:rsidP="00BE00C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revious questions to engage the students in the lesson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  <w:p w14:paraId="75D16E1F" w14:textId="77777777" w:rsidR="008920D8" w:rsidRDefault="008920D8" w:rsidP="00BE00C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E7A8761" w14:textId="77777777" w:rsidR="008920D8" w:rsidRDefault="008920D8" w:rsidP="008920D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68A88068" w14:textId="0F4EF730" w:rsidR="008920D8" w:rsidRPr="006D32FE" w:rsidRDefault="008920D8" w:rsidP="00BE00C2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920D8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8920D8" w:rsidRPr="006D32FE" w:rsidRDefault="008920D8" w:rsidP="008920D8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8920D8" w:rsidRDefault="008920D8" w:rsidP="008920D8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8920D8" w:rsidRDefault="008920D8" w:rsidP="008920D8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8920D8" w:rsidRDefault="008920D8" w:rsidP="008920D8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8920D8" w:rsidRPr="00906657" w:rsidRDefault="008920D8" w:rsidP="008920D8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8920D8" w:rsidRPr="006D32FE" w:rsidRDefault="008920D8" w:rsidP="008920D8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27B47448" w:rsidR="008920D8" w:rsidRPr="006D32FE" w:rsidRDefault="00C802E4" w:rsidP="008920D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Holi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99C92F" w14:textId="77777777" w:rsidR="008920D8" w:rsidRDefault="008920D8" w:rsidP="008920D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57C8026A" w14:textId="77777777" w:rsidR="008920D8" w:rsidRDefault="008920D8" w:rsidP="008920D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0CED0AC" w14:textId="2F117D64" w:rsidR="008920D8" w:rsidRPr="006D32FE" w:rsidRDefault="008920D8" w:rsidP="008920D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orksheet activity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82977F" w14:textId="77777777" w:rsidR="008920D8" w:rsidRDefault="008920D8" w:rsidP="008920D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1AFABB8E" w14:textId="77777777" w:rsidR="008920D8" w:rsidRDefault="008920D8" w:rsidP="008920D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92844DB" w14:textId="1FF9F6F4" w:rsidR="008920D8" w:rsidRPr="006D32FE" w:rsidRDefault="008920D8" w:rsidP="008920D8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owerPoint activit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83A33D" w14:textId="77777777" w:rsidR="008920D8" w:rsidRDefault="008920D8" w:rsidP="008920D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7C1A48A1" w14:textId="77777777" w:rsidR="008920D8" w:rsidRDefault="008920D8" w:rsidP="008920D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E659DB" w14:textId="176130CB" w:rsidR="008920D8" w:rsidRPr="006D32FE" w:rsidRDefault="008920D8" w:rsidP="008920D8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orksheet activit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5597D3" w14:textId="77777777" w:rsidR="008920D8" w:rsidRDefault="008920D8" w:rsidP="008920D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0CAE433C" w14:textId="77777777" w:rsidR="008920D8" w:rsidRDefault="008920D8" w:rsidP="008920D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11E74D" w14:textId="14561683" w:rsidR="008920D8" w:rsidRPr="006D32FE" w:rsidRDefault="008920D8" w:rsidP="008920D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orksheet activity</w:t>
            </w:r>
          </w:p>
        </w:tc>
      </w:tr>
      <w:tr w:rsidR="008920D8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8920D8" w:rsidRPr="006D32FE" w:rsidRDefault="008920D8" w:rsidP="008920D8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8920D8" w:rsidRDefault="008920D8" w:rsidP="008920D8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8920D8" w:rsidRPr="006D32FE" w:rsidRDefault="008920D8" w:rsidP="008920D8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8920D8" w:rsidRPr="00906657" w:rsidRDefault="008920D8" w:rsidP="008920D8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8920D8" w:rsidRDefault="008920D8" w:rsidP="008920D8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8920D8" w:rsidRPr="006D32FE" w:rsidRDefault="008920D8" w:rsidP="008920D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50DDAC7F" w:rsidR="008920D8" w:rsidRPr="006D32FE" w:rsidRDefault="00C802E4" w:rsidP="008920D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Holi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232B7C3B" w:rsidR="008920D8" w:rsidRPr="006D32FE" w:rsidRDefault="008920D8" w:rsidP="008920D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5649A1EC" w:rsidR="008920D8" w:rsidRPr="006D32FE" w:rsidRDefault="008920D8" w:rsidP="008920D8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61D5C74E" w:rsidR="008920D8" w:rsidRPr="006D32FE" w:rsidRDefault="008920D8" w:rsidP="008920D8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614BDCBE" w:rsidR="008920D8" w:rsidRPr="006D32FE" w:rsidRDefault="008920D8" w:rsidP="008920D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</w:tr>
      <w:tr w:rsidR="008920D8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8920D8" w:rsidRPr="006D32FE" w:rsidRDefault="008920D8" w:rsidP="008920D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8920D8" w:rsidRPr="006D32FE" w:rsidRDefault="008920D8" w:rsidP="008920D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8920D8" w:rsidRPr="006D32FE" w:rsidRDefault="008920D8" w:rsidP="008920D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632F62C5" w:rsidR="008920D8" w:rsidRPr="006D32FE" w:rsidRDefault="00C802E4" w:rsidP="008920D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Holi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261BED2A" w:rsidR="008920D8" w:rsidRPr="006D32FE" w:rsidRDefault="008920D8" w:rsidP="008920D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186631F6" w:rsidR="008920D8" w:rsidRPr="006D32FE" w:rsidRDefault="008920D8" w:rsidP="008920D8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23976BB5" w:rsidR="008920D8" w:rsidRPr="006D32FE" w:rsidRDefault="008920D8" w:rsidP="008920D8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knowledge by answering questions and demonstrating class procedur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030BC138" w:rsidR="008920D8" w:rsidRPr="006D32FE" w:rsidRDefault="008920D8" w:rsidP="008920D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Students will demonstrate their knowledge by answering questions and demonstrating class procedures.</w:t>
            </w:r>
          </w:p>
        </w:tc>
      </w:tr>
      <w:tr w:rsidR="008920D8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8920D8" w:rsidRPr="006D32FE" w:rsidRDefault="008920D8" w:rsidP="008920D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8920D8" w:rsidRPr="006D32FE" w:rsidRDefault="008920D8" w:rsidP="008920D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2BED0938" w:rsidR="008920D8" w:rsidRPr="006D32FE" w:rsidRDefault="00C802E4" w:rsidP="008920D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Holi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24A0C656" w:rsidR="008920D8" w:rsidRPr="006D32FE" w:rsidRDefault="008920D8" w:rsidP="008920D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6E58E4F" w:rsidR="008920D8" w:rsidRPr="006D32FE" w:rsidRDefault="008920D8" w:rsidP="008920D8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6F9147F6" w:rsidR="008920D8" w:rsidRPr="006D32FE" w:rsidRDefault="008920D8" w:rsidP="008920D8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33828B59" w:rsidR="008920D8" w:rsidRPr="006D32FE" w:rsidRDefault="008920D8" w:rsidP="008920D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s write read and answer questions</w:t>
            </w:r>
          </w:p>
        </w:tc>
      </w:tr>
      <w:tr w:rsidR="008920D8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8920D8" w:rsidRPr="006D32FE" w:rsidRDefault="008920D8" w:rsidP="008920D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SL Modification (s):</w:t>
            </w:r>
          </w:p>
          <w:p w14:paraId="4063DBDD" w14:textId="0D076E24" w:rsidR="008920D8" w:rsidRPr="006D32FE" w:rsidRDefault="008920D8" w:rsidP="008920D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3F87612A" w:rsidR="008920D8" w:rsidRPr="006D32FE" w:rsidRDefault="00C802E4" w:rsidP="008920D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Holi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631937E" w:rsidR="008920D8" w:rsidRPr="006D32FE" w:rsidRDefault="008920D8" w:rsidP="008920D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46F42FF3" w:rsidR="008920D8" w:rsidRPr="006D32FE" w:rsidRDefault="008920D8" w:rsidP="008920D8">
            <w:pPr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20E05BB0" w:rsidR="008920D8" w:rsidRPr="006D32FE" w:rsidRDefault="008920D8" w:rsidP="008920D8">
            <w:pPr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5A2A43AE" w:rsidR="008920D8" w:rsidRPr="006D32FE" w:rsidRDefault="008920D8" w:rsidP="008920D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</w:tr>
      <w:tr w:rsidR="008920D8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8920D8" w:rsidRPr="006D32FE" w:rsidRDefault="008920D8" w:rsidP="008920D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8920D8" w:rsidRPr="006D32FE" w:rsidRDefault="008920D8" w:rsidP="008920D8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8920D8" w:rsidRPr="006D32FE" w:rsidRDefault="008920D8" w:rsidP="008920D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8920D8" w:rsidRPr="006D32FE" w:rsidRDefault="008920D8" w:rsidP="008920D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47A76E76" w:rsidR="008920D8" w:rsidRPr="006D32FE" w:rsidRDefault="00C802E4" w:rsidP="008920D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Holi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3D877B8E" w:rsidR="008920D8" w:rsidRPr="006D32FE" w:rsidRDefault="008920D8" w:rsidP="008920D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119BD1B4" w:rsidR="008920D8" w:rsidRPr="006D32FE" w:rsidRDefault="008920D8" w:rsidP="008920D8">
            <w:pPr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21C89513" w:rsidR="008920D8" w:rsidRPr="006D32FE" w:rsidRDefault="008920D8" w:rsidP="008920D8">
            <w:pPr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270BB399" w:rsidR="008920D8" w:rsidRPr="006D32FE" w:rsidRDefault="008920D8" w:rsidP="008920D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</w:tr>
      <w:tr w:rsidR="008920D8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8920D8" w:rsidRPr="006D32FE" w:rsidRDefault="008920D8" w:rsidP="008920D8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8920D8" w:rsidRPr="006D32FE" w:rsidRDefault="008920D8" w:rsidP="008920D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7D457569" w:rsidR="008920D8" w:rsidRPr="006D32FE" w:rsidRDefault="00C802E4" w:rsidP="008920D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Holi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638FF40A" w:rsidR="008920D8" w:rsidRPr="006D32FE" w:rsidRDefault="008920D8" w:rsidP="008920D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hAnsi="Arial Narrow"/>
              </w:rPr>
              <w:t xml:space="preserve">Individually </w:t>
            </w:r>
            <w:r>
              <w:rPr>
                <w:rFonts w:ascii="Arial Narrow" w:hAnsi="Arial Narrow"/>
              </w:rPr>
              <w:t>students</w:t>
            </w:r>
            <w:r w:rsidRPr="008E1AE5">
              <w:rPr>
                <w:rFonts w:ascii="Arial Narrow" w:hAnsi="Arial Narrow"/>
              </w:rPr>
              <w:t xml:space="preserve"> will also have to show their answers and reason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2492196C" w:rsidR="008920D8" w:rsidRPr="006D32FE" w:rsidRDefault="008920D8" w:rsidP="008920D8">
            <w:pPr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13E60C65" w:rsidR="008920D8" w:rsidRPr="006D32FE" w:rsidRDefault="008920D8" w:rsidP="008920D8">
            <w:pPr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7B762F17" w:rsidR="008920D8" w:rsidRPr="006D32FE" w:rsidRDefault="008920D8" w:rsidP="008920D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</w:tr>
      <w:tr w:rsidR="008920D8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8920D8" w:rsidRPr="006D32FE" w:rsidRDefault="008920D8" w:rsidP="008920D8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8920D8" w:rsidRPr="006D32FE" w:rsidRDefault="008920D8" w:rsidP="008920D8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8920D8" w:rsidRPr="006D32FE" w:rsidRDefault="008920D8" w:rsidP="008920D8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8920D8" w:rsidRPr="006D32FE" w:rsidRDefault="008920D8" w:rsidP="008920D8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2BD2F55E" w:rsidR="008920D8" w:rsidRPr="006D32FE" w:rsidRDefault="00C802E4" w:rsidP="008920D8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Holi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2479BA32" w:rsidR="008920D8" w:rsidRPr="006D32FE" w:rsidRDefault="008920D8" w:rsidP="008920D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6CE8D612" w:rsidR="008920D8" w:rsidRPr="006D32FE" w:rsidRDefault="008920D8" w:rsidP="008920D8">
            <w:pPr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3B695C70" w:rsidR="008920D8" w:rsidRPr="006D32FE" w:rsidRDefault="008920D8" w:rsidP="008920D8">
            <w:pPr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540BFDBE" w:rsidR="008920D8" w:rsidRPr="006D32FE" w:rsidRDefault="008920D8" w:rsidP="008920D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 xml:space="preserve">Give a demonstration of a possible scenario to show what is expected and possible </w:t>
            </w:r>
            <w:proofErr w:type="spellStart"/>
            <w:r>
              <w:t>outco</w:t>
            </w:r>
            <w:proofErr w:type="spellEnd"/>
          </w:p>
        </w:tc>
      </w:tr>
      <w:tr w:rsidR="008920D8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920D8" w:rsidRDefault="008920D8" w:rsidP="008920D8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8920D8" w:rsidRPr="00EB6477" w:rsidRDefault="008920D8" w:rsidP="008920D8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8920D8" w:rsidRPr="006D32FE" w:rsidRDefault="008920D8" w:rsidP="008920D8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571BD078" w:rsidR="008920D8" w:rsidRPr="00C802E4" w:rsidRDefault="00C802E4" w:rsidP="008920D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Holida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21F85D" w14:textId="77777777" w:rsidR="008920D8" w:rsidRPr="003F4781" w:rsidRDefault="008920D8" w:rsidP="008920D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66F55F07" w14:textId="77777777" w:rsidR="008920D8" w:rsidRPr="006D32FE" w:rsidRDefault="008920D8" w:rsidP="008920D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1CEE4" w14:textId="77777777" w:rsidR="008920D8" w:rsidRPr="003F4781" w:rsidRDefault="008920D8" w:rsidP="008920D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6E4B77B1" w14:textId="77777777" w:rsidR="008920D8" w:rsidRPr="006D32FE" w:rsidRDefault="008920D8" w:rsidP="008920D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AAE922" w14:textId="77777777" w:rsidR="008920D8" w:rsidRPr="003F4781" w:rsidRDefault="008920D8" w:rsidP="008920D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Students will work together to complete a series of questions for understanding from the lesson</w:t>
            </w:r>
          </w:p>
          <w:p w14:paraId="603BAD92" w14:textId="77777777" w:rsidR="008920D8" w:rsidRPr="006D32FE" w:rsidRDefault="008920D8" w:rsidP="008920D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BE6AD5" w14:textId="77777777" w:rsidR="008920D8" w:rsidRPr="003F4781" w:rsidRDefault="008920D8" w:rsidP="008920D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6C7EA602" w14:textId="77777777" w:rsidR="008920D8" w:rsidRPr="006D32FE" w:rsidRDefault="008920D8" w:rsidP="008920D8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 xml:space="preserve">(Multiple opportunities to engage in science, Makes </w:t>
            </w:r>
            <w:proofErr w:type="gramStart"/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since</w:t>
            </w:r>
            <w:proofErr w:type="gramEnd"/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 xml:space="preserve">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ave you read and annotated the text(s)? (Show me) · What type of literary text or informational text will you use? · Did the text(s) come from the reading prescriptions? If not, why was this text chosen? · Is the text in the Wonders or </w:t>
            </w:r>
            <w:proofErr w:type="spellStart"/>
            <w:r w:rsidRPr="000315E9">
              <w:rPr>
                <w:rFonts w:ascii="Cambria" w:hAnsi="Cambria"/>
                <w:sz w:val="19"/>
                <w:szCs w:val="19"/>
              </w:rPr>
              <w:t>myPerspectives</w:t>
            </w:r>
            <w:proofErr w:type="spellEnd"/>
            <w:r w:rsidRPr="000315E9">
              <w:rPr>
                <w:rFonts w:ascii="Cambria" w:hAnsi="Cambria"/>
                <w:sz w:val="19"/>
                <w:szCs w:val="19"/>
              </w:rPr>
              <w:t xml:space="preserve">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F22A66" w14:textId="77777777" w:rsidR="00C13717" w:rsidRDefault="00C13717">
      <w:pPr>
        <w:spacing w:line="240" w:lineRule="auto"/>
      </w:pPr>
      <w:r>
        <w:separator/>
      </w:r>
    </w:p>
  </w:endnote>
  <w:endnote w:type="continuationSeparator" w:id="0">
    <w:p w14:paraId="4FCA2E37" w14:textId="77777777" w:rsidR="00C13717" w:rsidRDefault="00C1371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D799E9" w14:textId="77777777" w:rsidR="00C13717" w:rsidRDefault="00C13717">
      <w:pPr>
        <w:spacing w:line="240" w:lineRule="auto"/>
      </w:pPr>
      <w:r>
        <w:separator/>
      </w:r>
    </w:p>
  </w:footnote>
  <w:footnote w:type="continuationSeparator" w:id="0">
    <w:p w14:paraId="1AE20653" w14:textId="77777777" w:rsidR="00C13717" w:rsidRDefault="00C1371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267B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03D3"/>
    <w:rsid w:val="000A52CF"/>
    <w:rsid w:val="000A7D71"/>
    <w:rsid w:val="000B1A2E"/>
    <w:rsid w:val="000B425A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51EB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67FA9"/>
    <w:rsid w:val="00171106"/>
    <w:rsid w:val="0017795F"/>
    <w:rsid w:val="00184502"/>
    <w:rsid w:val="00185F61"/>
    <w:rsid w:val="00187BF6"/>
    <w:rsid w:val="001908EB"/>
    <w:rsid w:val="001A0360"/>
    <w:rsid w:val="001A4CEF"/>
    <w:rsid w:val="001B05F5"/>
    <w:rsid w:val="001B168C"/>
    <w:rsid w:val="001C08DA"/>
    <w:rsid w:val="001C092D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14E9"/>
    <w:rsid w:val="002352C5"/>
    <w:rsid w:val="00235700"/>
    <w:rsid w:val="00235F45"/>
    <w:rsid w:val="00243141"/>
    <w:rsid w:val="0025053B"/>
    <w:rsid w:val="0026110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D1EAB"/>
    <w:rsid w:val="002E110D"/>
    <w:rsid w:val="002E33C0"/>
    <w:rsid w:val="002E3BFE"/>
    <w:rsid w:val="002E5269"/>
    <w:rsid w:val="002E63CD"/>
    <w:rsid w:val="002E64B6"/>
    <w:rsid w:val="002F2CF8"/>
    <w:rsid w:val="00302150"/>
    <w:rsid w:val="00304381"/>
    <w:rsid w:val="003138D7"/>
    <w:rsid w:val="003245A2"/>
    <w:rsid w:val="00325CAD"/>
    <w:rsid w:val="00341DB6"/>
    <w:rsid w:val="00343612"/>
    <w:rsid w:val="00345EA3"/>
    <w:rsid w:val="00355704"/>
    <w:rsid w:val="003643CE"/>
    <w:rsid w:val="00365F10"/>
    <w:rsid w:val="0036648D"/>
    <w:rsid w:val="0037060B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6265"/>
    <w:rsid w:val="003E006A"/>
    <w:rsid w:val="003E01DF"/>
    <w:rsid w:val="003E446D"/>
    <w:rsid w:val="003E6C3C"/>
    <w:rsid w:val="00400157"/>
    <w:rsid w:val="00400183"/>
    <w:rsid w:val="00402BAD"/>
    <w:rsid w:val="00403FDF"/>
    <w:rsid w:val="004161FB"/>
    <w:rsid w:val="00417B98"/>
    <w:rsid w:val="00433BFF"/>
    <w:rsid w:val="0043542F"/>
    <w:rsid w:val="004361AD"/>
    <w:rsid w:val="00436220"/>
    <w:rsid w:val="00440565"/>
    <w:rsid w:val="00442474"/>
    <w:rsid w:val="004452A4"/>
    <w:rsid w:val="00476E1A"/>
    <w:rsid w:val="0048706C"/>
    <w:rsid w:val="00487501"/>
    <w:rsid w:val="004963D9"/>
    <w:rsid w:val="004A1AE1"/>
    <w:rsid w:val="004A1BDA"/>
    <w:rsid w:val="004C1CDC"/>
    <w:rsid w:val="004C3D77"/>
    <w:rsid w:val="004C4218"/>
    <w:rsid w:val="004F0190"/>
    <w:rsid w:val="004F0806"/>
    <w:rsid w:val="004F200E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0ED5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87137"/>
    <w:rsid w:val="00591524"/>
    <w:rsid w:val="0059680D"/>
    <w:rsid w:val="005A2787"/>
    <w:rsid w:val="005A4352"/>
    <w:rsid w:val="005A4DB9"/>
    <w:rsid w:val="005A60DC"/>
    <w:rsid w:val="005A720C"/>
    <w:rsid w:val="005A72A6"/>
    <w:rsid w:val="005B3E67"/>
    <w:rsid w:val="005B7E6B"/>
    <w:rsid w:val="005C1680"/>
    <w:rsid w:val="005C27E8"/>
    <w:rsid w:val="005C3C48"/>
    <w:rsid w:val="005C6023"/>
    <w:rsid w:val="005D2579"/>
    <w:rsid w:val="005D52E6"/>
    <w:rsid w:val="005D5C60"/>
    <w:rsid w:val="005E2409"/>
    <w:rsid w:val="005E26FA"/>
    <w:rsid w:val="005E2700"/>
    <w:rsid w:val="005E4268"/>
    <w:rsid w:val="005E50E0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6095"/>
    <w:rsid w:val="00636620"/>
    <w:rsid w:val="00636FE5"/>
    <w:rsid w:val="00640FA8"/>
    <w:rsid w:val="00647D03"/>
    <w:rsid w:val="0065767B"/>
    <w:rsid w:val="0067071E"/>
    <w:rsid w:val="006772C6"/>
    <w:rsid w:val="00680798"/>
    <w:rsid w:val="00686222"/>
    <w:rsid w:val="00690299"/>
    <w:rsid w:val="006A404F"/>
    <w:rsid w:val="006A52E5"/>
    <w:rsid w:val="006A72A3"/>
    <w:rsid w:val="006B3AD1"/>
    <w:rsid w:val="006B4267"/>
    <w:rsid w:val="006C2ACB"/>
    <w:rsid w:val="006C44A5"/>
    <w:rsid w:val="006C547D"/>
    <w:rsid w:val="006D32FE"/>
    <w:rsid w:val="006D5604"/>
    <w:rsid w:val="006D6531"/>
    <w:rsid w:val="006E101B"/>
    <w:rsid w:val="006E1BFC"/>
    <w:rsid w:val="006E3658"/>
    <w:rsid w:val="006E377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2EF"/>
    <w:rsid w:val="007313D2"/>
    <w:rsid w:val="00736922"/>
    <w:rsid w:val="007404CE"/>
    <w:rsid w:val="00740625"/>
    <w:rsid w:val="00740A9B"/>
    <w:rsid w:val="00746F1F"/>
    <w:rsid w:val="0075044D"/>
    <w:rsid w:val="00752993"/>
    <w:rsid w:val="00755687"/>
    <w:rsid w:val="00756053"/>
    <w:rsid w:val="00757387"/>
    <w:rsid w:val="00757901"/>
    <w:rsid w:val="00763E4C"/>
    <w:rsid w:val="00766095"/>
    <w:rsid w:val="007667B4"/>
    <w:rsid w:val="00767E03"/>
    <w:rsid w:val="007747E6"/>
    <w:rsid w:val="00776ABE"/>
    <w:rsid w:val="0078132A"/>
    <w:rsid w:val="00785D70"/>
    <w:rsid w:val="00791CA9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1454"/>
    <w:rsid w:val="007D46E6"/>
    <w:rsid w:val="007E0158"/>
    <w:rsid w:val="007E25B8"/>
    <w:rsid w:val="007E5AFC"/>
    <w:rsid w:val="007E68E0"/>
    <w:rsid w:val="007E78E9"/>
    <w:rsid w:val="007E7C05"/>
    <w:rsid w:val="007F3519"/>
    <w:rsid w:val="008016AE"/>
    <w:rsid w:val="00802BAA"/>
    <w:rsid w:val="008031E8"/>
    <w:rsid w:val="00806033"/>
    <w:rsid w:val="00807AA1"/>
    <w:rsid w:val="00813119"/>
    <w:rsid w:val="008220E5"/>
    <w:rsid w:val="00825B8B"/>
    <w:rsid w:val="00827E15"/>
    <w:rsid w:val="0083719C"/>
    <w:rsid w:val="00844C40"/>
    <w:rsid w:val="00857F27"/>
    <w:rsid w:val="00860FBC"/>
    <w:rsid w:val="008632D0"/>
    <w:rsid w:val="008653CA"/>
    <w:rsid w:val="00865CE8"/>
    <w:rsid w:val="00890D11"/>
    <w:rsid w:val="008920D8"/>
    <w:rsid w:val="00894EAC"/>
    <w:rsid w:val="00897EEF"/>
    <w:rsid w:val="008A362A"/>
    <w:rsid w:val="008A7EC3"/>
    <w:rsid w:val="008B34FF"/>
    <w:rsid w:val="008B5B3A"/>
    <w:rsid w:val="008C1F88"/>
    <w:rsid w:val="008D2EA1"/>
    <w:rsid w:val="008E72DA"/>
    <w:rsid w:val="00900354"/>
    <w:rsid w:val="00901FDD"/>
    <w:rsid w:val="00906657"/>
    <w:rsid w:val="009069FD"/>
    <w:rsid w:val="00913861"/>
    <w:rsid w:val="00917FFB"/>
    <w:rsid w:val="00925459"/>
    <w:rsid w:val="0093144C"/>
    <w:rsid w:val="00945E73"/>
    <w:rsid w:val="00947985"/>
    <w:rsid w:val="00955D52"/>
    <w:rsid w:val="00982D81"/>
    <w:rsid w:val="0098556E"/>
    <w:rsid w:val="00991CE8"/>
    <w:rsid w:val="009939B0"/>
    <w:rsid w:val="009958CC"/>
    <w:rsid w:val="009A63B8"/>
    <w:rsid w:val="009B02F8"/>
    <w:rsid w:val="009B037F"/>
    <w:rsid w:val="009B0566"/>
    <w:rsid w:val="009B0B43"/>
    <w:rsid w:val="009B5110"/>
    <w:rsid w:val="009B7605"/>
    <w:rsid w:val="009C3D72"/>
    <w:rsid w:val="009C6D9E"/>
    <w:rsid w:val="009D12D6"/>
    <w:rsid w:val="009D3A00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72A3"/>
    <w:rsid w:val="00A93CB5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E3F7C"/>
    <w:rsid w:val="00AF00F5"/>
    <w:rsid w:val="00AF0BAA"/>
    <w:rsid w:val="00AF0F6C"/>
    <w:rsid w:val="00AF3B7C"/>
    <w:rsid w:val="00AF7BF7"/>
    <w:rsid w:val="00B0047A"/>
    <w:rsid w:val="00B01DA9"/>
    <w:rsid w:val="00B02C5A"/>
    <w:rsid w:val="00B06DA9"/>
    <w:rsid w:val="00B15058"/>
    <w:rsid w:val="00B16504"/>
    <w:rsid w:val="00B179C1"/>
    <w:rsid w:val="00B252EA"/>
    <w:rsid w:val="00B256D4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0D25"/>
    <w:rsid w:val="00B72C47"/>
    <w:rsid w:val="00B75EF9"/>
    <w:rsid w:val="00B916E7"/>
    <w:rsid w:val="00B971C1"/>
    <w:rsid w:val="00B9745A"/>
    <w:rsid w:val="00BB361C"/>
    <w:rsid w:val="00BB375A"/>
    <w:rsid w:val="00BD4E5C"/>
    <w:rsid w:val="00BD4FFF"/>
    <w:rsid w:val="00BE00C2"/>
    <w:rsid w:val="00BE3561"/>
    <w:rsid w:val="00BE5A63"/>
    <w:rsid w:val="00BE7787"/>
    <w:rsid w:val="00BF215D"/>
    <w:rsid w:val="00BF622A"/>
    <w:rsid w:val="00C00612"/>
    <w:rsid w:val="00C0709C"/>
    <w:rsid w:val="00C106C2"/>
    <w:rsid w:val="00C13717"/>
    <w:rsid w:val="00C14E52"/>
    <w:rsid w:val="00C17172"/>
    <w:rsid w:val="00C27645"/>
    <w:rsid w:val="00C3300E"/>
    <w:rsid w:val="00C3609A"/>
    <w:rsid w:val="00C420E6"/>
    <w:rsid w:val="00C50CC4"/>
    <w:rsid w:val="00C539BF"/>
    <w:rsid w:val="00C6012D"/>
    <w:rsid w:val="00C67235"/>
    <w:rsid w:val="00C72FBD"/>
    <w:rsid w:val="00C75066"/>
    <w:rsid w:val="00C75EE4"/>
    <w:rsid w:val="00C75FF1"/>
    <w:rsid w:val="00C76407"/>
    <w:rsid w:val="00C802E4"/>
    <w:rsid w:val="00C803EF"/>
    <w:rsid w:val="00C80C96"/>
    <w:rsid w:val="00C86963"/>
    <w:rsid w:val="00CA0753"/>
    <w:rsid w:val="00CA4031"/>
    <w:rsid w:val="00CA4E25"/>
    <w:rsid w:val="00CA6884"/>
    <w:rsid w:val="00CB398A"/>
    <w:rsid w:val="00CC22EC"/>
    <w:rsid w:val="00CD3935"/>
    <w:rsid w:val="00CD731F"/>
    <w:rsid w:val="00CE2419"/>
    <w:rsid w:val="00CE5B86"/>
    <w:rsid w:val="00CF0BB2"/>
    <w:rsid w:val="00CF468C"/>
    <w:rsid w:val="00D003CB"/>
    <w:rsid w:val="00D00D80"/>
    <w:rsid w:val="00D0422A"/>
    <w:rsid w:val="00D06D0D"/>
    <w:rsid w:val="00D1275D"/>
    <w:rsid w:val="00D13474"/>
    <w:rsid w:val="00D1348C"/>
    <w:rsid w:val="00D15D13"/>
    <w:rsid w:val="00D33CAF"/>
    <w:rsid w:val="00D3688E"/>
    <w:rsid w:val="00D37FC7"/>
    <w:rsid w:val="00D4678E"/>
    <w:rsid w:val="00D6276F"/>
    <w:rsid w:val="00D6684F"/>
    <w:rsid w:val="00D72720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479A"/>
    <w:rsid w:val="00DD6DC7"/>
    <w:rsid w:val="00DE65CA"/>
    <w:rsid w:val="00DE7315"/>
    <w:rsid w:val="00E1699D"/>
    <w:rsid w:val="00E24B7B"/>
    <w:rsid w:val="00E24DEA"/>
    <w:rsid w:val="00E36AB4"/>
    <w:rsid w:val="00E418B1"/>
    <w:rsid w:val="00E41C33"/>
    <w:rsid w:val="00E469B8"/>
    <w:rsid w:val="00E5102F"/>
    <w:rsid w:val="00E55324"/>
    <w:rsid w:val="00E621D4"/>
    <w:rsid w:val="00E67E33"/>
    <w:rsid w:val="00E711FE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C2419"/>
    <w:rsid w:val="00EE0944"/>
    <w:rsid w:val="00EE13E4"/>
    <w:rsid w:val="00EE2281"/>
    <w:rsid w:val="00EF0065"/>
    <w:rsid w:val="00EF04FB"/>
    <w:rsid w:val="00EF6705"/>
    <w:rsid w:val="00F0782E"/>
    <w:rsid w:val="00F166FC"/>
    <w:rsid w:val="00F23EB8"/>
    <w:rsid w:val="00F23F8D"/>
    <w:rsid w:val="00F30D0F"/>
    <w:rsid w:val="00F36049"/>
    <w:rsid w:val="00F376E4"/>
    <w:rsid w:val="00F37B08"/>
    <w:rsid w:val="00F42AD3"/>
    <w:rsid w:val="00F51CC7"/>
    <w:rsid w:val="00F56745"/>
    <w:rsid w:val="00F60651"/>
    <w:rsid w:val="00F61667"/>
    <w:rsid w:val="00F62BD8"/>
    <w:rsid w:val="00F72621"/>
    <w:rsid w:val="00F7595B"/>
    <w:rsid w:val="00F817DB"/>
    <w:rsid w:val="00FA2770"/>
    <w:rsid w:val="00FA46AF"/>
    <w:rsid w:val="00FB075A"/>
    <w:rsid w:val="00FB5998"/>
    <w:rsid w:val="00FC2913"/>
    <w:rsid w:val="00FC47CD"/>
    <w:rsid w:val="00FC5336"/>
    <w:rsid w:val="00FD61D5"/>
    <w:rsid w:val="00FF0EC3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272</Words>
  <Characters>12592</Characters>
  <Application>Microsoft Office Word</Application>
  <DocSecurity>0</DocSecurity>
  <Lines>839</Lines>
  <Paragraphs>3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BELKIS  ELLIOTT</cp:lastModifiedBy>
  <cp:revision>2</cp:revision>
  <cp:lastPrinted>2025-02-11T13:31:00Z</cp:lastPrinted>
  <dcterms:created xsi:type="dcterms:W3CDTF">2025-02-18T04:08:00Z</dcterms:created>
  <dcterms:modified xsi:type="dcterms:W3CDTF">2025-02-18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  <property fmtid="{D5CDD505-2E9C-101B-9397-08002B2CF9AE}" pid="3" name="GrammarlyDocumentId">
    <vt:lpwstr>047201feb44c621bedf615313093cde1a8fd7ed719ee7b491f6ca492e4ea4084</vt:lpwstr>
  </property>
</Properties>
</file>